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097A" w:rsidRPr="00977086" w:rsidRDefault="006D097A" w:rsidP="006D097A">
      <w:pPr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color w:val="FF0000"/>
          <w:sz w:val="24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margin">
              <wp:posOffset>2302759</wp:posOffset>
            </wp:positionH>
            <wp:positionV relativeFrom="margin">
              <wp:posOffset>318199</wp:posOffset>
            </wp:positionV>
            <wp:extent cx="1747520" cy="1236345"/>
            <wp:effectExtent l="0" t="0" r="5080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odis active fire1North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7520" cy="1236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color w:val="FF0000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margin">
              <wp:posOffset>8393567</wp:posOffset>
            </wp:positionH>
            <wp:positionV relativeFrom="margin">
              <wp:posOffset>-1339497</wp:posOffset>
            </wp:positionV>
            <wp:extent cx="1885315" cy="1334135"/>
            <wp:effectExtent l="0" t="0" r="63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odis active fir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315" cy="1334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4327">
        <w:rPr>
          <w:rFonts w:ascii="Times New Roman" w:hAnsi="Times New Roman" w:cs="Times New Roman"/>
          <w:b/>
          <w:sz w:val="32"/>
          <w:szCs w:val="32"/>
        </w:rPr>
        <w:t xml:space="preserve">        </w:t>
      </w:r>
      <w:r w:rsidRPr="00977086">
        <w:rPr>
          <w:rFonts w:ascii="Times New Roman" w:hAnsi="Times New Roman" w:cs="Times New Roman"/>
          <w:b/>
          <w:sz w:val="32"/>
          <w:szCs w:val="32"/>
        </w:rPr>
        <w:t>Graphical abstract</w:t>
      </w:r>
    </w:p>
    <w:p w:rsidR="006D097A" w:rsidRDefault="006D097A" w:rsidP="006D097A">
      <w:pPr>
        <w:rPr>
          <w:rFonts w:ascii="Times New Roman" w:hAnsi="Times New Roman" w:cs="Times New Roman"/>
          <w:color w:val="FF0000"/>
          <w:sz w:val="24"/>
        </w:rPr>
      </w:pPr>
    </w:p>
    <w:p w:rsidR="006D097A" w:rsidRDefault="006D097A" w:rsidP="006D097A">
      <w:pPr>
        <w:rPr>
          <w:rFonts w:ascii="Times New Roman" w:hAnsi="Times New Roman" w:cs="Times New Roman"/>
          <w:color w:val="FF0000"/>
          <w:sz w:val="24"/>
        </w:rPr>
      </w:pPr>
    </w:p>
    <w:p w:rsidR="006D097A" w:rsidRDefault="00F94D8F" w:rsidP="006D097A">
      <w:pPr>
        <w:rPr>
          <w:rFonts w:ascii="Times New Roman" w:hAnsi="Times New Roman" w:cs="Times New Roman"/>
          <w:color w:val="FF0000"/>
          <w:sz w:val="24"/>
        </w:rPr>
      </w:pPr>
      <w:r w:rsidRPr="008A5077">
        <w:rPr>
          <w:rFonts w:ascii="Times New Roman" w:hAnsi="Times New Roman" w:cs="Times New Roman"/>
          <w:noProof/>
          <w:color w:val="FF0000"/>
        </w:rPr>
        <w:drawing>
          <wp:anchor distT="0" distB="0" distL="114300" distR="114300" simplePos="0" relativeHeight="251661312" behindDoc="0" locked="0" layoutInCell="1" allowOverlap="1" wp14:anchorId="2F6A7C1C" wp14:editId="23281C9F">
            <wp:simplePos x="0" y="0"/>
            <wp:positionH relativeFrom="margin">
              <wp:posOffset>-221093</wp:posOffset>
            </wp:positionH>
            <wp:positionV relativeFrom="margin">
              <wp:posOffset>1289050</wp:posOffset>
            </wp:positionV>
            <wp:extent cx="2066925" cy="1463040"/>
            <wp:effectExtent l="0" t="0" r="9525" b="381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o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D097A" w:rsidRDefault="006D097A" w:rsidP="006D097A">
      <w:pPr>
        <w:jc w:val="center"/>
        <w:rPr>
          <w:rFonts w:ascii="Times New Roman" w:hAnsi="Times New Roman" w:cs="Times New Roman"/>
          <w:color w:val="FF0000"/>
          <w:sz w:val="24"/>
        </w:rPr>
      </w:pPr>
      <w:r w:rsidRPr="008A5077">
        <w:rPr>
          <w:rFonts w:ascii="Times New Roman" w:hAnsi="Times New Roman" w:cs="Times New Roman"/>
          <w:noProof/>
          <w:color w:val="FF0000"/>
        </w:rPr>
        <w:drawing>
          <wp:anchor distT="0" distB="0" distL="114300" distR="114300" simplePos="0" relativeHeight="251670528" behindDoc="0" locked="0" layoutInCell="1" allowOverlap="1" wp14:anchorId="54DEC4CF" wp14:editId="01310E82">
            <wp:simplePos x="0" y="0"/>
            <wp:positionH relativeFrom="margin">
              <wp:posOffset>4490085</wp:posOffset>
            </wp:positionH>
            <wp:positionV relativeFrom="page">
              <wp:posOffset>2400300</wp:posOffset>
            </wp:positionV>
            <wp:extent cx="1943100" cy="1375410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aerosol type5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375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A5077">
        <w:rPr>
          <w:rFonts w:ascii="Times New Roman" w:hAnsi="Times New Roman" w:cs="Times New Roman"/>
          <w:noProof/>
          <w:color w:val="FF0000"/>
        </w:rPr>
        <w:drawing>
          <wp:anchor distT="0" distB="0" distL="114300" distR="114300" simplePos="0" relativeHeight="251659264" behindDoc="0" locked="0" layoutInCell="1" allowOverlap="1" wp14:anchorId="5206502A" wp14:editId="573E4B47">
            <wp:simplePos x="0" y="0"/>
            <wp:positionH relativeFrom="margin">
              <wp:posOffset>4347210</wp:posOffset>
            </wp:positionH>
            <wp:positionV relativeFrom="margin">
              <wp:posOffset>5410200</wp:posOffset>
            </wp:positionV>
            <wp:extent cx="2112641" cy="1493520"/>
            <wp:effectExtent l="0" t="0" r="254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96dpiCO_08_06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2641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A5077">
        <w:rPr>
          <w:rFonts w:ascii="Times New Roman" w:hAnsi="Times New Roman" w:cs="Times New Roman"/>
          <w:noProof/>
          <w:color w:val="FF0000"/>
        </w:rPr>
        <w:drawing>
          <wp:anchor distT="0" distB="0" distL="114300" distR="114300" simplePos="0" relativeHeight="251662336" behindDoc="0" locked="0" layoutInCell="1" allowOverlap="1" wp14:anchorId="0BDAB6F1" wp14:editId="60A8EE5A">
            <wp:simplePos x="0" y="0"/>
            <wp:positionH relativeFrom="margin">
              <wp:posOffset>-396240</wp:posOffset>
            </wp:positionH>
            <wp:positionV relativeFrom="margin">
              <wp:posOffset>5476875</wp:posOffset>
            </wp:positionV>
            <wp:extent cx="2174875" cy="1539240"/>
            <wp:effectExtent l="0" t="0" r="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96dpiO3_08_07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4875" cy="1539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A5077">
        <w:rPr>
          <w:rFonts w:ascii="Times New Roman" w:hAnsi="Times New Roman" w:cs="Times New Roman"/>
          <w:noProof/>
          <w:color w:val="FF0000"/>
        </w:rPr>
        <w:drawing>
          <wp:anchor distT="0" distB="0" distL="114300" distR="114300" simplePos="0" relativeHeight="251663360" behindDoc="0" locked="0" layoutInCell="1" allowOverlap="1" wp14:anchorId="4BCCD261" wp14:editId="0BAFAB5C">
            <wp:simplePos x="914400" y="7376160"/>
            <wp:positionH relativeFrom="margin">
              <wp:align>center</wp:align>
            </wp:positionH>
            <wp:positionV relativeFrom="margin">
              <wp:align>center</wp:align>
            </wp:positionV>
            <wp:extent cx="3660913" cy="2590800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TURKEY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0913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D097A" w:rsidRDefault="006D097A" w:rsidP="006D097A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sz w:val="24"/>
        </w:rPr>
        <w:t xml:space="preserve">           </w:t>
      </w:r>
    </w:p>
    <w:p w:rsidR="006D097A" w:rsidRDefault="006D097A" w:rsidP="006D097A">
      <w:pPr>
        <w:rPr>
          <w:rFonts w:ascii="Times New Roman" w:hAnsi="Times New Roman" w:cs="Times New Roman"/>
          <w:color w:val="FF0000"/>
        </w:rPr>
      </w:pPr>
      <w:r w:rsidRPr="008A5077">
        <w:rPr>
          <w:rFonts w:ascii="Times New Roman" w:hAnsi="Times New Roman" w:cs="Times New Roman"/>
          <w:noProof/>
          <w:color w:val="FF000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D4D8CE9" wp14:editId="5323B217">
                <wp:simplePos x="0" y="0"/>
                <wp:positionH relativeFrom="margin">
                  <wp:posOffset>2833483</wp:posOffset>
                </wp:positionH>
                <wp:positionV relativeFrom="page">
                  <wp:posOffset>2856230</wp:posOffset>
                </wp:positionV>
                <wp:extent cx="411480" cy="853440"/>
                <wp:effectExtent l="19050" t="19050" r="45720" b="22860"/>
                <wp:wrapNone/>
                <wp:docPr id="16" name="Down Arrow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411480" cy="85344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12DC9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6" o:spid="_x0000_s1026" type="#_x0000_t67" style="position:absolute;margin-left:223.1pt;margin-top:224.9pt;width:32.4pt;height:67.2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mgSgAIAAE8FAAAOAAAAZHJzL2Uyb0RvYy54bWysVMFu2zAMvQ/YPwi6r46ztMuCOEXQosOA&#10;oi3WDj2rslQbkEWNUuJkXz9Kctys7WmYD4Yoko/kI6nl+a4zbKvQt2ArXp5MOFNWQt3a54r/fLj6&#10;NOfMB2FrYcCqiu+V5+erjx+WvVuoKTRgaoWMQKxf9K7iTQhuURReNqoT/gScsqTUgJ0IJOJzUaPo&#10;Cb0zxXQyOSt6wNohSOU93V5mJV8lfK2VDLdaexWYqTjlFtIf0/8p/ovVUiyeUbimlUMa4h+y6ERr&#10;KegIdSmCYBts30B1rUTwoMOJhK4ArVupUg1UTTl5Vc19I5xKtRA53o00+f8HK2+2d8jamnp3xpkV&#10;HfXoEnrL1ojQM7okhnrnF2R47+5wkDwdY7k7jR1DIFrLyXwSv8QC1cV2ieT9SLLaBSbpclaWszm1&#10;QpJqfvp5NktNKDJWxHTowzcFHYuHiteUTUomIYvttQ+UBNkf7EiICeaU0insjYpIxv5QmoqjqNPk&#10;ncZKXRhkW0EDIaRUNpRZ1Yha5evTVEcOMnqkkAkwIuvWmBF7AIgj+xY7wwz20VWlqRydM2FjmL8T&#10;y86jR4oMNozOXWsB36vMUFVD5Gx/IClTE1l6gnpPrU/No3Z4J69aIvxa+HAnkJaALmmxwy39tIG+&#10;4jCcOGsAf793H+1pNknLWU9LVXH/ayNQcWa+W5rar2VsNwtJmJ1+mZKAx5qnY43ddBdAbSpTdukY&#10;7YM5HDVC90j7v45RSSWspNgVlwEPwkXIy04viFTrdTKjzXMiXNt7JyN4ZDXO0sPuUaAbpi7QuN7A&#10;YQHF4tXcZdvoaWG9CaDbNJQvvA5809amwRlemPgsHMvJ6uUdXP0BAAD//wMAUEsDBBQABgAIAAAA&#10;IQDv3lvG4AAAAAsBAAAPAAAAZHJzL2Rvd25yZXYueG1sTI9BT4NAEIXvJv6HzZh4swuIpCJLY2r0&#10;YLxYm3hd2CkQ2VnKblvKr3d60tt7mS9v3itWk+3FEUffOVIQLyIQSLUzHTUKtl+vd0sQPmgyuneE&#10;Cs7oYVVeXxU6N+5En3jchEZwCPlcK2hDGHIpfd2i1X7hBiS+7dxodWA7NtKM+sThtpdJFGXS6o74&#10;Q6sHXLdY/2wOVsF+2r6c/ff7rrv/iLOE3uaZqlmp25vp+QlEwCn8wXCpz9Wh5E6VO5DxoleQplnC&#10;6EU88gYmHuKY11UslmkCsizk/w3lLwAAAP//AwBQSwECLQAUAAYACAAAACEAtoM4kv4AAADhAQAA&#10;EwAAAAAAAAAAAAAAAAAAAAAAW0NvbnRlbnRfVHlwZXNdLnhtbFBLAQItABQABgAIAAAAIQA4/SH/&#10;1gAAAJQBAAALAAAAAAAAAAAAAAAAAC8BAABfcmVscy8ucmVsc1BLAQItABQABgAIAAAAIQBfDmgS&#10;gAIAAE8FAAAOAAAAAAAAAAAAAAAAAC4CAABkcnMvZTJvRG9jLnhtbFBLAQItABQABgAIAAAAIQDv&#10;3lvG4AAAAAsBAAAPAAAAAAAAAAAAAAAAANoEAABkcnMvZG93bnJldi54bWxQSwUGAAAAAAQABADz&#10;AAAA5wUAAAAA&#10;" adj="16393" fillcolor="#5b9bd5 [3204]" strokecolor="#1f4d78 [1604]" strokeweight="1pt">
                <w10:wrap anchorx="margin" anchory="page"/>
              </v:shape>
            </w:pict>
          </mc:Fallback>
        </mc:AlternateContent>
      </w:r>
    </w:p>
    <w:p w:rsidR="006D097A" w:rsidRDefault="006D097A" w:rsidP="006D097A">
      <w:pPr>
        <w:rPr>
          <w:rFonts w:ascii="Times New Roman" w:hAnsi="Times New Roman" w:cs="Times New Roman"/>
          <w:color w:val="FF0000"/>
        </w:rPr>
      </w:pPr>
    </w:p>
    <w:p w:rsidR="006D097A" w:rsidRDefault="006D097A" w:rsidP="006D097A">
      <w:pPr>
        <w:rPr>
          <w:rFonts w:ascii="Times New Roman" w:hAnsi="Times New Roman" w:cs="Times New Roman"/>
          <w:color w:val="FF0000"/>
        </w:rPr>
      </w:pPr>
    </w:p>
    <w:p w:rsidR="006D097A" w:rsidRDefault="006D097A" w:rsidP="006D097A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noProof/>
          <w:color w:val="FF0000"/>
          <w:sz w:val="24"/>
        </w:rPr>
        <w:drawing>
          <wp:anchor distT="0" distB="0" distL="114300" distR="114300" simplePos="0" relativeHeight="251666432" behindDoc="0" locked="0" layoutInCell="1" allowOverlap="1" wp14:anchorId="1B74087B" wp14:editId="4D760E48">
            <wp:simplePos x="0" y="0"/>
            <wp:positionH relativeFrom="column">
              <wp:posOffset>4763770</wp:posOffset>
            </wp:positionH>
            <wp:positionV relativeFrom="page">
              <wp:posOffset>3850640</wp:posOffset>
            </wp:positionV>
            <wp:extent cx="786765" cy="865505"/>
            <wp:effectExtent l="0" t="0" r="0" b="12065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4655774">
                      <a:off x="0" y="0"/>
                      <a:ext cx="786765" cy="865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D097A" w:rsidRDefault="006D097A" w:rsidP="006D097A">
      <w:pPr>
        <w:rPr>
          <w:rFonts w:ascii="Times New Roman" w:hAnsi="Times New Roman" w:cs="Times New Roman"/>
          <w:color w:val="FF0000"/>
        </w:rPr>
      </w:pPr>
      <w:r w:rsidRPr="008A5077">
        <w:rPr>
          <w:rFonts w:ascii="Times New Roman" w:hAnsi="Times New Roman" w:cs="Times New Roman"/>
          <w:noProof/>
          <w:color w:val="FF0000"/>
        </w:rPr>
        <w:drawing>
          <wp:anchor distT="0" distB="0" distL="114300" distR="114300" simplePos="0" relativeHeight="251665408" behindDoc="0" locked="0" layoutInCell="1" allowOverlap="1" wp14:anchorId="450EB174" wp14:editId="5FBA8C0D">
            <wp:simplePos x="0" y="0"/>
            <wp:positionH relativeFrom="column">
              <wp:posOffset>573501</wp:posOffset>
            </wp:positionH>
            <wp:positionV relativeFrom="page">
              <wp:posOffset>3885415</wp:posOffset>
            </wp:positionV>
            <wp:extent cx="417830" cy="760095"/>
            <wp:effectExtent l="114300" t="0" r="58420" b="20955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9265973">
                      <a:off x="0" y="0"/>
                      <a:ext cx="417830" cy="760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D097A" w:rsidRPr="00845055" w:rsidRDefault="006D097A" w:rsidP="006D097A">
      <w:pPr>
        <w:rPr>
          <w:rFonts w:ascii="Times New Roman" w:hAnsi="Times New Roman" w:cs="Times New Roman"/>
          <w:sz w:val="24"/>
        </w:rPr>
      </w:pPr>
      <w:r w:rsidRPr="008A5077">
        <w:rPr>
          <w:rFonts w:ascii="Times New Roman" w:hAnsi="Times New Roman" w:cs="Times New Roman"/>
          <w:noProof/>
          <w:color w:val="FF0000"/>
        </w:rPr>
        <w:drawing>
          <wp:anchor distT="0" distB="0" distL="114300" distR="114300" simplePos="0" relativeHeight="251668480" behindDoc="0" locked="0" layoutInCell="1" allowOverlap="1" wp14:anchorId="129BB18E" wp14:editId="79F75E76">
            <wp:simplePos x="0" y="0"/>
            <wp:positionH relativeFrom="column">
              <wp:posOffset>4587240</wp:posOffset>
            </wp:positionH>
            <wp:positionV relativeFrom="page">
              <wp:posOffset>5385435</wp:posOffset>
            </wp:positionV>
            <wp:extent cx="1097280" cy="103124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699080">
                      <a:off x="0" y="0"/>
                      <a:ext cx="1097280" cy="1031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color w:val="FF0000"/>
          <w:sz w:val="24"/>
        </w:rPr>
        <w:drawing>
          <wp:anchor distT="0" distB="0" distL="114300" distR="114300" simplePos="0" relativeHeight="251660288" behindDoc="0" locked="0" layoutInCell="1" allowOverlap="1" wp14:anchorId="21EFD8D1" wp14:editId="095D9ED3">
            <wp:simplePos x="0" y="0"/>
            <wp:positionH relativeFrom="margin">
              <wp:posOffset>1953561</wp:posOffset>
            </wp:positionH>
            <wp:positionV relativeFrom="margin">
              <wp:posOffset>6346825</wp:posOffset>
            </wp:positionV>
            <wp:extent cx="2148840" cy="1520190"/>
            <wp:effectExtent l="0" t="0" r="3810" b="381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96dpiNO2august7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840" cy="1520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D097A" w:rsidRDefault="006D097A" w:rsidP="006D097A">
      <w:r w:rsidRPr="008A5077">
        <w:rPr>
          <w:rFonts w:ascii="Times New Roman" w:hAnsi="Times New Roman" w:cs="Times New Roman"/>
          <w:noProof/>
          <w:color w:val="FF0000"/>
        </w:rPr>
        <w:drawing>
          <wp:anchor distT="0" distB="0" distL="114300" distR="114300" simplePos="0" relativeHeight="251667456" behindDoc="0" locked="0" layoutInCell="1" allowOverlap="1" wp14:anchorId="67A2B069" wp14:editId="675688FB">
            <wp:simplePos x="0" y="0"/>
            <wp:positionH relativeFrom="column">
              <wp:posOffset>196965</wp:posOffset>
            </wp:positionH>
            <wp:positionV relativeFrom="page">
              <wp:posOffset>5484437</wp:posOffset>
            </wp:positionV>
            <wp:extent cx="1017905" cy="956945"/>
            <wp:effectExtent l="0" t="0" r="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399784">
                      <a:off x="0" y="0"/>
                      <a:ext cx="101790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color w:val="FF0000"/>
          <w:sz w:val="24"/>
        </w:rPr>
        <w:drawing>
          <wp:anchor distT="0" distB="0" distL="114300" distR="114300" simplePos="0" relativeHeight="251669504" behindDoc="0" locked="0" layoutInCell="1" allowOverlap="1" wp14:anchorId="7DD1E10B" wp14:editId="77B3575B">
            <wp:simplePos x="0" y="0"/>
            <wp:positionH relativeFrom="margin">
              <wp:align>center</wp:align>
            </wp:positionH>
            <wp:positionV relativeFrom="page">
              <wp:posOffset>6200371</wp:posOffset>
            </wp:positionV>
            <wp:extent cx="1294765" cy="1243965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9847594">
                      <a:off x="0" y="0"/>
                      <a:ext cx="1294765" cy="1243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1455D" w:rsidRDefault="0031455D"/>
    <w:sectPr w:rsidR="0031455D" w:rsidSect="00977086">
      <w:headerReference w:type="default" r:id="rId18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3B16" w:rsidRDefault="009F3B16">
      <w:pPr>
        <w:spacing w:after="0" w:line="240" w:lineRule="auto"/>
      </w:pPr>
      <w:r>
        <w:separator/>
      </w:r>
    </w:p>
  </w:endnote>
  <w:endnote w:type="continuationSeparator" w:id="0">
    <w:p w:rsidR="009F3B16" w:rsidRDefault="009F3B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3B16" w:rsidRDefault="009F3B16">
      <w:pPr>
        <w:spacing w:after="0" w:line="240" w:lineRule="auto"/>
      </w:pPr>
      <w:r>
        <w:separator/>
      </w:r>
    </w:p>
  </w:footnote>
  <w:footnote w:type="continuationSeparator" w:id="0">
    <w:p w:rsidR="009F3B16" w:rsidRDefault="009F3B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4E88" w:rsidRDefault="009F3B16" w:rsidP="000810F5">
    <w:pPr>
      <w:pStyle w:val="Heading2"/>
      <w:jc w:val="center"/>
    </w:pPr>
  </w:p>
  <w:p w:rsidR="000810F5" w:rsidRPr="009E26D5" w:rsidRDefault="00496B14" w:rsidP="000810F5">
    <w:pPr>
      <w:pStyle w:val="Heading2"/>
      <w:jc w:val="center"/>
      <w:rPr>
        <w:rFonts w:ascii="Georgia" w:hAnsi="Georgia"/>
        <w:color w:val="505050"/>
      </w:rPr>
    </w:pPr>
    <w:r>
      <w:tab/>
    </w:r>
  </w:p>
  <w:p w:rsidR="009E26D5" w:rsidRDefault="009F3B16" w:rsidP="000810F5">
    <w:pPr>
      <w:pStyle w:val="Header"/>
      <w:tabs>
        <w:tab w:val="clear" w:pos="4680"/>
        <w:tab w:val="clear" w:pos="9360"/>
        <w:tab w:val="left" w:pos="521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7KwBGIjI3MTEyUdpeDU4uLM/DyQApNaANI+eJssAAAA"/>
  </w:docVars>
  <w:rsids>
    <w:rsidRoot w:val="006D097A"/>
    <w:rsid w:val="00074327"/>
    <w:rsid w:val="0031455D"/>
    <w:rsid w:val="00450070"/>
    <w:rsid w:val="004530B9"/>
    <w:rsid w:val="00496B14"/>
    <w:rsid w:val="006B1F61"/>
    <w:rsid w:val="006D097A"/>
    <w:rsid w:val="0091662F"/>
    <w:rsid w:val="009F3B16"/>
    <w:rsid w:val="00EC0686"/>
    <w:rsid w:val="00F94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DB26CDF-B0E2-4401-85BC-7B1FF6905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D097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D097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6D09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09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image" Target="media/image7.jpe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jpe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cp:lastPrinted>2021-09-08T08:34:00Z</cp:lastPrinted>
  <dcterms:created xsi:type="dcterms:W3CDTF">2021-09-09T10:32:00Z</dcterms:created>
  <dcterms:modified xsi:type="dcterms:W3CDTF">2021-09-09T10:32:00Z</dcterms:modified>
</cp:coreProperties>
</file>